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1CC3F" w14:textId="77777777" w:rsidR="00D818B1" w:rsidRPr="00FC1B58" w:rsidRDefault="00D818B1" w:rsidP="009A4614">
      <w:pPr>
        <w:jc w:val="both"/>
        <w:rPr>
          <w:rFonts w:asciiTheme="majorHAnsi" w:hAnsiTheme="majorHAnsi" w:cstheme="majorHAnsi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395"/>
      </w:tblGrid>
      <w:tr w:rsidR="009A4614" w:rsidRPr="00FC1B58" w14:paraId="1C39D4DF" w14:textId="77777777" w:rsidTr="00A25A47">
        <w:trPr>
          <w:trHeight w:val="426"/>
        </w:trPr>
        <w:tc>
          <w:tcPr>
            <w:tcW w:w="8926" w:type="dxa"/>
            <w:gridSpan w:val="2"/>
          </w:tcPr>
          <w:p w14:paraId="0FDFEAA7" w14:textId="185A5E1F" w:rsidR="009A4614" w:rsidRPr="0047409D" w:rsidRDefault="000C13ED" w:rsidP="00A25A47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7409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Dane konkursu</w:t>
            </w:r>
          </w:p>
        </w:tc>
      </w:tr>
      <w:tr w:rsidR="009A4614" w:rsidRPr="00FC1B58" w14:paraId="0D293350" w14:textId="77777777" w:rsidTr="00234DDB">
        <w:trPr>
          <w:trHeight w:val="814"/>
        </w:trPr>
        <w:tc>
          <w:tcPr>
            <w:tcW w:w="4531" w:type="dxa"/>
          </w:tcPr>
          <w:p w14:paraId="71A83E6F" w14:textId="0E430CD1" w:rsidR="009A4614" w:rsidRPr="0047409D" w:rsidRDefault="00A25A47" w:rsidP="00A25A47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  <w:r w:rsidRPr="0047409D">
              <w:rPr>
                <w:rFonts w:asciiTheme="majorHAnsi" w:hAnsiTheme="majorHAnsi" w:cstheme="majorHAnsi"/>
                <w:sz w:val="28"/>
                <w:szCs w:val="28"/>
              </w:rPr>
              <w:t xml:space="preserve">ID konkursu: </w:t>
            </w:r>
            <w:r w:rsidR="00B9569C" w:rsidRPr="00B9569C">
              <w:rPr>
                <w:rFonts w:asciiTheme="majorHAnsi" w:hAnsiTheme="majorHAnsi" w:cstheme="majorHAnsi"/>
                <w:sz w:val="28"/>
                <w:szCs w:val="28"/>
              </w:rPr>
              <w:t>qL.1.</w:t>
            </w:r>
            <w:r w:rsidR="00B9569C"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="00B9569C" w:rsidRPr="00B9569C">
              <w:rPr>
                <w:rFonts w:asciiTheme="majorHAnsi" w:hAnsiTheme="majorHAnsi" w:cstheme="majorHAnsi"/>
                <w:sz w:val="28"/>
                <w:szCs w:val="28"/>
              </w:rPr>
              <w:t>.2022</w:t>
            </w:r>
          </w:p>
        </w:tc>
        <w:tc>
          <w:tcPr>
            <w:tcW w:w="4395" w:type="dxa"/>
          </w:tcPr>
          <w:p w14:paraId="5E7016D8" w14:textId="730D6DE2" w:rsidR="009A4614" w:rsidRPr="0047409D" w:rsidRDefault="00A25A47" w:rsidP="009A4614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  <w:r w:rsidRPr="0047409D">
              <w:rPr>
                <w:rFonts w:asciiTheme="majorHAnsi" w:hAnsiTheme="majorHAnsi" w:cstheme="majorHAnsi"/>
                <w:sz w:val="28"/>
                <w:szCs w:val="28"/>
              </w:rPr>
              <w:t>Nazwa konkursu:</w:t>
            </w:r>
            <w:r w:rsidR="00B9569C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bookmarkStart w:id="0" w:name="_Hlk82362233"/>
            <w:r w:rsidR="00234DDB">
              <w:rPr>
                <w:rFonts w:asciiTheme="majorHAnsi" w:hAnsiTheme="majorHAnsi" w:cstheme="majorHAnsi"/>
                <w:sz w:val="28"/>
                <w:szCs w:val="28"/>
              </w:rPr>
              <w:t>„</w:t>
            </w:r>
            <w:r w:rsidR="00234DDB" w:rsidRPr="00234DDB">
              <w:rPr>
                <w:rFonts w:asciiTheme="majorHAnsi" w:hAnsiTheme="majorHAnsi" w:cstheme="majorHAnsi"/>
                <w:sz w:val="28"/>
                <w:szCs w:val="28"/>
              </w:rPr>
              <w:t xml:space="preserve">Wsparcie </w:t>
            </w:r>
            <w:bookmarkEnd w:id="0"/>
            <w:r w:rsidR="00234DDB" w:rsidRPr="00234DDB">
              <w:rPr>
                <w:rFonts w:asciiTheme="majorHAnsi" w:hAnsiTheme="majorHAnsi" w:cstheme="majorHAnsi"/>
                <w:sz w:val="28"/>
                <w:szCs w:val="28"/>
              </w:rPr>
              <w:t>rozwoju kompetencji twardych” – Nabór I</w:t>
            </w:r>
          </w:p>
        </w:tc>
      </w:tr>
      <w:tr w:rsidR="009A4614" w:rsidRPr="00FC1B58" w14:paraId="3D997B09" w14:textId="77777777" w:rsidTr="0047409D">
        <w:trPr>
          <w:trHeight w:val="824"/>
        </w:trPr>
        <w:tc>
          <w:tcPr>
            <w:tcW w:w="4531" w:type="dxa"/>
          </w:tcPr>
          <w:p w14:paraId="00A24B8C" w14:textId="1AC24055" w:rsidR="009A4614" w:rsidRPr="0047409D" w:rsidRDefault="00A25A47" w:rsidP="009A4614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  <w:r w:rsidRPr="0047409D">
              <w:rPr>
                <w:rFonts w:asciiTheme="majorHAnsi" w:hAnsiTheme="majorHAnsi" w:cstheme="majorHAnsi"/>
                <w:sz w:val="28"/>
                <w:szCs w:val="28"/>
              </w:rPr>
              <w:t xml:space="preserve">Typ wniosku: </w:t>
            </w:r>
            <w:r w:rsidR="00FD6200">
              <w:rPr>
                <w:rFonts w:asciiTheme="majorHAnsi" w:hAnsiTheme="majorHAnsi" w:cstheme="majorHAnsi"/>
                <w:sz w:val="28"/>
                <w:szCs w:val="28"/>
              </w:rPr>
              <w:t>s</w:t>
            </w:r>
            <w:r w:rsidR="000C131B">
              <w:rPr>
                <w:rFonts w:asciiTheme="majorHAnsi" w:hAnsiTheme="majorHAnsi" w:cstheme="majorHAnsi"/>
                <w:sz w:val="28"/>
                <w:szCs w:val="28"/>
              </w:rPr>
              <w:t>zkoleniowy</w:t>
            </w:r>
          </w:p>
        </w:tc>
        <w:tc>
          <w:tcPr>
            <w:tcW w:w="4395" w:type="dxa"/>
          </w:tcPr>
          <w:p w14:paraId="6D38F846" w14:textId="68CD216C" w:rsidR="00A25A47" w:rsidRPr="0047409D" w:rsidRDefault="00A25A47" w:rsidP="009A4614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  <w:r w:rsidRPr="0047409D">
              <w:rPr>
                <w:rFonts w:asciiTheme="majorHAnsi" w:hAnsiTheme="majorHAnsi" w:cstheme="majorHAnsi"/>
                <w:sz w:val="28"/>
                <w:szCs w:val="28"/>
              </w:rPr>
              <w:t>Forma wniosku:</w:t>
            </w:r>
            <w:r w:rsidR="0002177B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 w:rsidR="00FD6200">
              <w:rPr>
                <w:rFonts w:asciiTheme="majorHAnsi" w:hAnsiTheme="majorHAnsi" w:cstheme="majorHAnsi"/>
                <w:sz w:val="28"/>
                <w:szCs w:val="28"/>
              </w:rPr>
              <w:t>i</w:t>
            </w:r>
            <w:r w:rsidR="0002177B" w:rsidRPr="0002177B">
              <w:rPr>
                <w:rFonts w:asciiTheme="majorHAnsi" w:hAnsiTheme="majorHAnsi" w:cstheme="majorHAnsi"/>
                <w:sz w:val="28"/>
                <w:szCs w:val="28"/>
              </w:rPr>
              <w:t>ndywidualny</w:t>
            </w:r>
          </w:p>
        </w:tc>
      </w:tr>
      <w:tr w:rsidR="00A25A47" w:rsidRPr="00FC1B58" w14:paraId="272EA010" w14:textId="77777777" w:rsidTr="0047409D">
        <w:trPr>
          <w:trHeight w:val="424"/>
        </w:trPr>
        <w:tc>
          <w:tcPr>
            <w:tcW w:w="8926" w:type="dxa"/>
            <w:gridSpan w:val="2"/>
          </w:tcPr>
          <w:p w14:paraId="2BE2644D" w14:textId="286610C1" w:rsidR="00A25A47" w:rsidRPr="0047409D" w:rsidRDefault="00A25A47" w:rsidP="00A25A4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7409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riorytetowy Obszar Badawczy qLIFE</w:t>
            </w:r>
          </w:p>
        </w:tc>
      </w:tr>
    </w:tbl>
    <w:p w14:paraId="4B1556AD" w14:textId="77777777" w:rsidR="009A4614" w:rsidRPr="00FC1B58" w:rsidRDefault="009A4614" w:rsidP="009A4614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17E1EEA7" w14:textId="5A901178" w:rsidR="009A4614" w:rsidRPr="00FC1B58" w:rsidRDefault="009A4614" w:rsidP="009A4614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40B3B28A" w14:textId="01097CBA" w:rsidR="0047409D" w:rsidRDefault="00FC1B58" w:rsidP="0047409D">
      <w:pPr>
        <w:jc w:val="center"/>
        <w:rPr>
          <w:rFonts w:asciiTheme="majorHAnsi" w:hAnsiTheme="majorHAnsi" w:cstheme="majorHAnsi"/>
          <w:b/>
          <w:bCs/>
          <w:sz w:val="32"/>
          <w:szCs w:val="32"/>
          <w:u w:val="single"/>
        </w:rPr>
      </w:pPr>
      <w:r w:rsidRPr="0047409D">
        <w:rPr>
          <w:rFonts w:asciiTheme="majorHAnsi" w:hAnsiTheme="majorHAnsi" w:cstheme="majorHAnsi"/>
          <w:b/>
          <w:bCs/>
          <w:sz w:val="32"/>
          <w:szCs w:val="32"/>
          <w:u w:val="single"/>
        </w:rPr>
        <w:t>Dane wnioskodawcy</w:t>
      </w:r>
    </w:p>
    <w:p w14:paraId="6402AB55" w14:textId="77777777" w:rsidR="0047409D" w:rsidRPr="0047409D" w:rsidRDefault="0047409D" w:rsidP="0047409D">
      <w:pPr>
        <w:jc w:val="center"/>
        <w:rPr>
          <w:rFonts w:asciiTheme="majorHAnsi" w:hAnsiTheme="majorHAnsi" w:cstheme="majorHAnsi"/>
          <w:b/>
          <w:bCs/>
          <w:sz w:val="32"/>
          <w:szCs w:val="32"/>
          <w:u w:val="single"/>
        </w:rPr>
      </w:pPr>
    </w:p>
    <w:p w14:paraId="4EEDA486" w14:textId="48D5241C" w:rsidR="0047409D" w:rsidRPr="0047409D" w:rsidRDefault="00FC1B58" w:rsidP="00FC1B58">
      <w:pPr>
        <w:rPr>
          <w:rFonts w:asciiTheme="majorHAnsi" w:hAnsiTheme="majorHAnsi" w:cstheme="majorHAnsi"/>
          <w:sz w:val="28"/>
          <w:szCs w:val="28"/>
        </w:rPr>
      </w:pPr>
      <w:r w:rsidRPr="0047409D">
        <w:rPr>
          <w:rFonts w:asciiTheme="majorHAnsi" w:hAnsiTheme="majorHAnsi" w:cstheme="majorHAnsi"/>
          <w:sz w:val="28"/>
          <w:szCs w:val="28"/>
        </w:rPr>
        <w:t xml:space="preserve">Imię i Nazwisko: </w:t>
      </w:r>
    </w:p>
    <w:p w14:paraId="41E99B2A" w14:textId="5B848E11" w:rsidR="0047409D" w:rsidRPr="0047409D" w:rsidRDefault="00FC1B58" w:rsidP="00FC1B58">
      <w:pPr>
        <w:rPr>
          <w:rFonts w:asciiTheme="majorHAnsi" w:hAnsiTheme="majorHAnsi" w:cstheme="majorHAnsi"/>
          <w:sz w:val="28"/>
          <w:szCs w:val="28"/>
        </w:rPr>
      </w:pPr>
      <w:r w:rsidRPr="0047409D">
        <w:rPr>
          <w:rFonts w:asciiTheme="majorHAnsi" w:hAnsiTheme="majorHAnsi" w:cstheme="majorHAnsi"/>
          <w:sz w:val="28"/>
          <w:szCs w:val="28"/>
        </w:rPr>
        <w:t xml:space="preserve">Tytuł naukowy:  </w:t>
      </w:r>
    </w:p>
    <w:p w14:paraId="09C532C4" w14:textId="0AC5442D" w:rsidR="0047409D" w:rsidRPr="0047409D" w:rsidRDefault="00FC1B58" w:rsidP="00FC1B58">
      <w:pPr>
        <w:rPr>
          <w:rFonts w:asciiTheme="majorHAnsi" w:hAnsiTheme="majorHAnsi" w:cstheme="majorHAnsi"/>
          <w:sz w:val="28"/>
          <w:szCs w:val="28"/>
        </w:rPr>
      </w:pPr>
      <w:r w:rsidRPr="0047409D">
        <w:rPr>
          <w:rFonts w:asciiTheme="majorHAnsi" w:hAnsiTheme="majorHAnsi" w:cstheme="majorHAnsi"/>
          <w:sz w:val="28"/>
          <w:szCs w:val="28"/>
        </w:rPr>
        <w:t xml:space="preserve">Jednostka zatrudnienia: </w:t>
      </w:r>
    </w:p>
    <w:p w14:paraId="096F22CC" w14:textId="5C8429A3" w:rsidR="0047409D" w:rsidRDefault="00FC1B58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 xml:space="preserve">Adres e-mail: </w:t>
      </w:r>
    </w:p>
    <w:p w14:paraId="613E4142" w14:textId="77777777" w:rsidR="0047409D" w:rsidRDefault="0047409D" w:rsidP="00FC1B58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Dyscyplina naukowa:</w:t>
      </w:r>
    </w:p>
    <w:p w14:paraId="1E672477" w14:textId="22326BE6" w:rsidR="0047409D" w:rsidRDefault="0047409D" w:rsidP="00FC1B58">
      <w:pPr>
        <w:rPr>
          <w:rFonts w:asciiTheme="majorHAnsi" w:hAnsiTheme="majorHAnsi" w:cstheme="majorHAnsi"/>
          <w:sz w:val="28"/>
          <w:szCs w:val="28"/>
        </w:rPr>
      </w:pPr>
      <w:r w:rsidRPr="0047409D">
        <w:rPr>
          <w:rFonts w:asciiTheme="majorHAnsi" w:hAnsiTheme="majorHAnsi" w:cstheme="majorHAnsi"/>
          <w:sz w:val="28"/>
          <w:szCs w:val="28"/>
        </w:rPr>
        <w:t>Obszary tematyczne Scopus</w:t>
      </w:r>
      <w:r>
        <w:rPr>
          <w:rFonts w:asciiTheme="majorHAnsi" w:hAnsiTheme="majorHAnsi" w:cstheme="majorHAnsi"/>
          <w:sz w:val="28"/>
          <w:szCs w:val="28"/>
        </w:rPr>
        <w:t xml:space="preserve">: </w:t>
      </w:r>
    </w:p>
    <w:p w14:paraId="5F20A43D" w14:textId="77777777" w:rsidR="0047409D" w:rsidRDefault="0047409D" w:rsidP="00FC1B58">
      <w:pPr>
        <w:rPr>
          <w:rFonts w:asciiTheme="majorHAnsi" w:hAnsiTheme="majorHAnsi" w:cstheme="majorHAnsi"/>
          <w:sz w:val="28"/>
          <w:szCs w:val="28"/>
        </w:rPr>
      </w:pPr>
    </w:p>
    <w:p w14:paraId="01AB81D0" w14:textId="42F22921" w:rsidR="00FC1B58" w:rsidRPr="0047409D" w:rsidRDefault="00FC1B58" w:rsidP="00FC1B58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A24731" wp14:editId="6364D2A5">
                <wp:simplePos x="0" y="0"/>
                <wp:positionH relativeFrom="column">
                  <wp:posOffset>-537845</wp:posOffset>
                </wp:positionH>
                <wp:positionV relativeFrom="paragraph">
                  <wp:posOffset>211455</wp:posOffset>
                </wp:positionV>
                <wp:extent cx="6629400" cy="0"/>
                <wp:effectExtent l="0" t="0" r="0" b="0"/>
                <wp:wrapNone/>
                <wp:docPr id="3" name="Łącznik prosty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>
            <w:pict w14:anchorId="2C4B75E9">
              <v:line id="Łącznik prosty 3" style="position:absolute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from="-42.35pt,16.65pt" to="479.65pt,16.65pt" w14:anchorId="0DFAF8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">
                <v:stroke joinstyle="miter"/>
              </v:line>
            </w:pict>
          </mc:Fallback>
        </mc:AlternateContent>
      </w:r>
    </w:p>
    <w:p w14:paraId="4FDD2DAD" w14:textId="732E3304" w:rsidR="00FC1B58" w:rsidRPr="00FC1B58" w:rsidRDefault="00FC1B58" w:rsidP="00FC1B58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4E68133E" w14:textId="0D94FC97" w:rsidR="00FC1B58" w:rsidRDefault="00FC1B58" w:rsidP="0047409D">
      <w:pPr>
        <w:jc w:val="center"/>
        <w:rPr>
          <w:rFonts w:asciiTheme="majorHAnsi" w:hAnsiTheme="majorHAnsi" w:cstheme="majorHAnsi"/>
          <w:b/>
          <w:bCs/>
          <w:sz w:val="32"/>
          <w:szCs w:val="32"/>
          <w:u w:val="single"/>
        </w:rPr>
      </w:pPr>
      <w:r w:rsidRPr="0047409D">
        <w:rPr>
          <w:rFonts w:asciiTheme="majorHAnsi" w:hAnsiTheme="majorHAnsi" w:cstheme="majorHAnsi"/>
          <w:b/>
          <w:bCs/>
          <w:sz w:val="32"/>
          <w:szCs w:val="32"/>
          <w:u w:val="single"/>
        </w:rPr>
        <w:t>Szkolenie</w:t>
      </w:r>
      <w:r w:rsidR="0047409D">
        <w:rPr>
          <w:rFonts w:asciiTheme="majorHAnsi" w:hAnsiTheme="majorHAnsi" w:cstheme="majorHAnsi"/>
          <w:b/>
          <w:bCs/>
          <w:sz w:val="32"/>
          <w:szCs w:val="32"/>
          <w:u w:val="single"/>
        </w:rPr>
        <w:t>/ Kurs</w:t>
      </w:r>
    </w:p>
    <w:p w14:paraId="565F2AD4" w14:textId="77777777" w:rsidR="0047409D" w:rsidRPr="0047409D" w:rsidRDefault="0047409D" w:rsidP="0047409D">
      <w:pPr>
        <w:jc w:val="center"/>
        <w:rPr>
          <w:rFonts w:asciiTheme="majorHAnsi" w:hAnsiTheme="majorHAnsi" w:cstheme="majorHAnsi"/>
          <w:b/>
          <w:bCs/>
          <w:sz w:val="32"/>
          <w:szCs w:val="32"/>
          <w:u w:val="single"/>
        </w:rPr>
      </w:pPr>
    </w:p>
    <w:p w14:paraId="1C76510B" w14:textId="71D8B557" w:rsidR="0047409D" w:rsidRDefault="00FC1B58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 xml:space="preserve">Nazwa szkolenia </w:t>
      </w:r>
      <w:r w:rsidR="0047409D" w:rsidRPr="05E0F530">
        <w:rPr>
          <w:rFonts w:asciiTheme="majorHAnsi" w:hAnsiTheme="majorHAnsi" w:cstheme="majorBidi"/>
          <w:sz w:val="28"/>
          <w:szCs w:val="28"/>
        </w:rPr>
        <w:t>/ kursu</w:t>
      </w:r>
      <w:r w:rsidRPr="05E0F530">
        <w:rPr>
          <w:rFonts w:asciiTheme="majorHAnsi" w:hAnsiTheme="majorHAnsi" w:cstheme="majorBidi"/>
          <w:sz w:val="28"/>
          <w:szCs w:val="28"/>
        </w:rPr>
        <w:t xml:space="preserve">: </w:t>
      </w:r>
    </w:p>
    <w:p w14:paraId="721E51E9" w14:textId="0E09699E" w:rsidR="0047409D" w:rsidRDefault="00FC1B58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 xml:space="preserve">Miejsce szkolenia </w:t>
      </w:r>
      <w:r w:rsidR="0047409D" w:rsidRPr="05E0F530">
        <w:rPr>
          <w:rFonts w:asciiTheme="majorHAnsi" w:hAnsiTheme="majorHAnsi" w:cstheme="majorBidi"/>
          <w:sz w:val="28"/>
          <w:szCs w:val="28"/>
        </w:rPr>
        <w:t>/ kursu</w:t>
      </w:r>
      <w:r w:rsidRPr="05E0F530">
        <w:rPr>
          <w:rFonts w:asciiTheme="majorHAnsi" w:hAnsiTheme="majorHAnsi" w:cstheme="majorBidi"/>
          <w:sz w:val="28"/>
          <w:szCs w:val="28"/>
        </w:rPr>
        <w:t xml:space="preserve">: </w:t>
      </w:r>
    </w:p>
    <w:p w14:paraId="4849E837" w14:textId="2CBFD0AD" w:rsidR="0047409D" w:rsidRDefault="00FC1B58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 xml:space="preserve">Link do szkolenia </w:t>
      </w:r>
      <w:r w:rsidR="0047409D" w:rsidRPr="05E0F530">
        <w:rPr>
          <w:rFonts w:asciiTheme="majorHAnsi" w:hAnsiTheme="majorHAnsi" w:cstheme="majorBidi"/>
          <w:sz w:val="28"/>
          <w:szCs w:val="28"/>
        </w:rPr>
        <w:t>/ kursu</w:t>
      </w:r>
      <w:r w:rsidRPr="05E0F530">
        <w:rPr>
          <w:rFonts w:asciiTheme="majorHAnsi" w:hAnsiTheme="majorHAnsi" w:cstheme="majorBidi"/>
          <w:sz w:val="28"/>
          <w:szCs w:val="28"/>
        </w:rPr>
        <w:t xml:space="preserve"> online: </w:t>
      </w:r>
    </w:p>
    <w:p w14:paraId="2BE0452A" w14:textId="051DE2C3" w:rsidR="0047409D" w:rsidRDefault="00FC1B58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 xml:space="preserve">Termin rozpoczęcia szkolenia </w:t>
      </w:r>
      <w:r w:rsidR="0047409D" w:rsidRPr="05E0F530">
        <w:rPr>
          <w:rFonts w:asciiTheme="majorHAnsi" w:hAnsiTheme="majorHAnsi" w:cstheme="majorBidi"/>
          <w:sz w:val="28"/>
          <w:szCs w:val="28"/>
        </w:rPr>
        <w:t>/ kursu</w:t>
      </w:r>
      <w:r w:rsidRPr="05E0F530">
        <w:rPr>
          <w:rFonts w:asciiTheme="majorHAnsi" w:hAnsiTheme="majorHAnsi" w:cstheme="majorBidi"/>
          <w:sz w:val="28"/>
          <w:szCs w:val="28"/>
        </w:rPr>
        <w:t xml:space="preserve">: </w:t>
      </w:r>
    </w:p>
    <w:p w14:paraId="22500044" w14:textId="2169AAA6" w:rsidR="0047409D" w:rsidRDefault="00FC1B58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 xml:space="preserve">Termin zakończenia szkolenia </w:t>
      </w:r>
      <w:r w:rsidR="0047409D" w:rsidRPr="05E0F530">
        <w:rPr>
          <w:rFonts w:asciiTheme="majorHAnsi" w:hAnsiTheme="majorHAnsi" w:cstheme="majorBidi"/>
          <w:sz w:val="28"/>
          <w:szCs w:val="28"/>
        </w:rPr>
        <w:t>/ kursu</w:t>
      </w:r>
      <w:r w:rsidRPr="05E0F530">
        <w:rPr>
          <w:rFonts w:asciiTheme="majorHAnsi" w:hAnsiTheme="majorHAnsi" w:cstheme="majorBidi"/>
          <w:sz w:val="28"/>
          <w:szCs w:val="28"/>
        </w:rPr>
        <w:t>:</w:t>
      </w:r>
      <w:r w:rsidR="0047409D" w:rsidRPr="05E0F530">
        <w:rPr>
          <w:rFonts w:asciiTheme="majorHAnsi" w:hAnsiTheme="majorHAnsi" w:cstheme="majorBidi"/>
          <w:sz w:val="28"/>
          <w:szCs w:val="28"/>
        </w:rPr>
        <w:t xml:space="preserve"> </w:t>
      </w:r>
    </w:p>
    <w:p w14:paraId="377D5018" w14:textId="22F56174" w:rsidR="0047409D" w:rsidRDefault="0047409D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 xml:space="preserve">Język szkolenia / kursu: </w:t>
      </w:r>
    </w:p>
    <w:p w14:paraId="25A9D6F6" w14:textId="2C7422BD" w:rsidR="0047409D" w:rsidRDefault="0047409D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 xml:space="preserve">Rodzaj szkolenia / kursu: </w:t>
      </w:r>
    </w:p>
    <w:p w14:paraId="76EB45E1" w14:textId="77777777" w:rsidR="0047409D" w:rsidRDefault="0047409D" w:rsidP="00FC1B58">
      <w:pPr>
        <w:rPr>
          <w:rFonts w:asciiTheme="majorHAnsi" w:hAnsiTheme="majorHAnsi" w:cstheme="majorHAnsi"/>
          <w:sz w:val="28"/>
          <w:szCs w:val="28"/>
        </w:rPr>
      </w:pPr>
    </w:p>
    <w:p w14:paraId="776B71BE" w14:textId="7A663FE2" w:rsidR="0047409D" w:rsidRDefault="0047409D" w:rsidP="00FC1B58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Zakres tematyczny szkolenia/ kursu zgodny z domenami badawczymi POB qLIFE:</w:t>
      </w:r>
    </w:p>
    <w:p w14:paraId="71B45BA8" w14:textId="19753D13" w:rsidR="00EC4233" w:rsidRDefault="00EC4233" w:rsidP="00FC1B58">
      <w:pPr>
        <w:rPr>
          <w:rFonts w:asciiTheme="majorHAnsi" w:hAnsiTheme="majorHAnsi" w:cstheme="majorHAnsi"/>
          <w:sz w:val="28"/>
          <w:szCs w:val="28"/>
        </w:rPr>
      </w:pPr>
    </w:p>
    <w:p w14:paraId="41B4B9CD" w14:textId="4D48CB48" w:rsidR="00EC4233" w:rsidRDefault="00EC4233" w:rsidP="00FC1B58">
      <w:pPr>
        <w:rPr>
          <w:rFonts w:asciiTheme="majorHAnsi" w:hAnsiTheme="majorHAnsi" w:cstheme="majorHAnsi"/>
          <w:sz w:val="28"/>
          <w:szCs w:val="28"/>
        </w:rPr>
      </w:pPr>
    </w:p>
    <w:p w14:paraId="7CAB72E0" w14:textId="77777777" w:rsidR="00EC4233" w:rsidRDefault="00EC4233" w:rsidP="00FC1B58">
      <w:pPr>
        <w:rPr>
          <w:rFonts w:asciiTheme="majorHAnsi" w:hAnsiTheme="majorHAnsi" w:cstheme="majorHAnsi"/>
          <w:sz w:val="28"/>
          <w:szCs w:val="28"/>
        </w:rPr>
      </w:pPr>
    </w:p>
    <w:p w14:paraId="75A05936" w14:textId="3376021C" w:rsidR="00EC4233" w:rsidRPr="00EC4233" w:rsidRDefault="00EC4233" w:rsidP="00FC1B58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EC4233">
        <w:rPr>
          <w:rFonts w:asciiTheme="majorHAnsi" w:hAnsiTheme="majorHAnsi" w:cstheme="majorHAnsi"/>
          <w:b/>
          <w:bCs/>
          <w:sz w:val="28"/>
          <w:szCs w:val="28"/>
        </w:rPr>
        <w:t>Bardzo prosimy o krótkie, precyzyjne, syntetyczne przedstawienie poniższych punktów.</w:t>
      </w:r>
    </w:p>
    <w:p w14:paraId="513BAC9C" w14:textId="77777777" w:rsidR="00EC4233" w:rsidRDefault="00EC4233" w:rsidP="00FC1B58">
      <w:pPr>
        <w:rPr>
          <w:rFonts w:asciiTheme="majorHAnsi" w:hAnsiTheme="majorHAnsi" w:cstheme="majorHAnsi"/>
          <w:sz w:val="28"/>
          <w:szCs w:val="28"/>
        </w:rPr>
      </w:pPr>
    </w:p>
    <w:p w14:paraId="2BBFF2E3" w14:textId="2F2D3D95" w:rsidR="0047409D" w:rsidRDefault="0047409D" w:rsidP="00FC1B58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el szkolenia/ kursu:</w:t>
      </w:r>
    </w:p>
    <w:p w14:paraId="1FB885A5" w14:textId="1BA4F407" w:rsidR="00A57CC2" w:rsidRDefault="00A57CC2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 xml:space="preserve">Wnioskowana kwota dofinansowania </w:t>
      </w:r>
      <w:r w:rsidR="00104A22" w:rsidRPr="05E0F530">
        <w:rPr>
          <w:rFonts w:asciiTheme="majorHAnsi" w:hAnsiTheme="majorHAnsi" w:cstheme="majorBidi"/>
          <w:sz w:val="28"/>
          <w:szCs w:val="28"/>
        </w:rPr>
        <w:t xml:space="preserve">szkolenia/ kursu (z krótkim uzasadnieniem): </w:t>
      </w:r>
    </w:p>
    <w:p w14:paraId="2D4A506C" w14:textId="2AD16B92" w:rsidR="00EC4233" w:rsidRDefault="00EC4233" w:rsidP="70FEEA9D">
      <w:pPr>
        <w:rPr>
          <w:rFonts w:asciiTheme="majorHAnsi" w:hAnsiTheme="majorHAnsi" w:cstheme="majorBidi"/>
          <w:sz w:val="28"/>
          <w:szCs w:val="28"/>
        </w:rPr>
      </w:pPr>
      <w:r w:rsidRPr="70FEEA9D">
        <w:rPr>
          <w:rFonts w:asciiTheme="majorHAnsi" w:hAnsiTheme="majorHAnsi" w:cstheme="majorBidi"/>
          <w:sz w:val="28"/>
          <w:szCs w:val="28"/>
        </w:rPr>
        <w:t>Efekty uczenia się (nabywane kompetencje twarde):</w:t>
      </w:r>
    </w:p>
    <w:p w14:paraId="22CF2FEF" w14:textId="7E09DDBB" w:rsidR="00EC4233" w:rsidRDefault="00EC4233" w:rsidP="00FC1B58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Harmonogram szkolenia/ kursu:</w:t>
      </w:r>
    </w:p>
    <w:p w14:paraId="442BFF6F" w14:textId="553E2815" w:rsidR="00EC4233" w:rsidRDefault="00EC4233" w:rsidP="05E0F530">
      <w:pPr>
        <w:rPr>
          <w:rFonts w:asciiTheme="majorHAnsi" w:hAnsiTheme="majorHAnsi" w:cstheme="majorBidi"/>
          <w:sz w:val="28"/>
          <w:szCs w:val="28"/>
        </w:rPr>
      </w:pPr>
      <w:r w:rsidRPr="05E0F530">
        <w:rPr>
          <w:rFonts w:asciiTheme="majorHAnsi" w:hAnsiTheme="majorHAnsi" w:cstheme="majorBidi"/>
          <w:sz w:val="28"/>
          <w:szCs w:val="28"/>
        </w:rPr>
        <w:t>Wykorzystanie umiejętności nabytych w trakcie szkolenia/ kursu:</w:t>
      </w:r>
    </w:p>
    <w:p w14:paraId="4D0403A7" w14:textId="77777777" w:rsidR="00EC4233" w:rsidRPr="00EC4233" w:rsidRDefault="00EC4233" w:rsidP="00EC4233">
      <w:pPr>
        <w:rPr>
          <w:rFonts w:asciiTheme="majorHAnsi" w:hAnsiTheme="majorHAnsi" w:cstheme="majorHAnsi"/>
          <w:sz w:val="28"/>
          <w:szCs w:val="28"/>
        </w:rPr>
      </w:pPr>
    </w:p>
    <w:p w14:paraId="5B8C549B" w14:textId="77777777" w:rsidR="00EC4233" w:rsidRDefault="00EC4233" w:rsidP="00FC1B58">
      <w:pPr>
        <w:rPr>
          <w:rFonts w:asciiTheme="majorHAnsi" w:hAnsiTheme="majorHAnsi" w:cstheme="majorHAnsi"/>
          <w:sz w:val="28"/>
          <w:szCs w:val="28"/>
        </w:rPr>
      </w:pPr>
    </w:p>
    <w:p w14:paraId="6BE288E9" w14:textId="77777777" w:rsidR="0047409D" w:rsidRPr="0047409D" w:rsidRDefault="0047409D" w:rsidP="00FC1B58">
      <w:pPr>
        <w:rPr>
          <w:rFonts w:asciiTheme="majorHAnsi" w:hAnsiTheme="majorHAnsi" w:cstheme="majorHAnsi"/>
          <w:sz w:val="28"/>
          <w:szCs w:val="28"/>
        </w:rPr>
      </w:pPr>
    </w:p>
    <w:p w14:paraId="576EE8F0" w14:textId="271CF7E3" w:rsidR="00FC1B58" w:rsidRDefault="00FC1B58" w:rsidP="00FC1B5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br/>
      </w:r>
    </w:p>
    <w:p w14:paraId="43B679EE" w14:textId="4A708823" w:rsidR="00EC4233" w:rsidRDefault="00EC4233" w:rsidP="00FC1B58">
      <w:pPr>
        <w:rPr>
          <w:rFonts w:asciiTheme="majorHAnsi" w:hAnsiTheme="majorHAnsi" w:cstheme="majorHAnsi"/>
          <w:sz w:val="24"/>
          <w:szCs w:val="24"/>
        </w:rPr>
      </w:pPr>
    </w:p>
    <w:p w14:paraId="5A237709" w14:textId="1D9A89AF" w:rsidR="00EC4233" w:rsidRDefault="00EC4233" w:rsidP="00FC1B58">
      <w:pPr>
        <w:rPr>
          <w:rFonts w:asciiTheme="majorHAnsi" w:hAnsiTheme="majorHAnsi" w:cstheme="majorHAnsi"/>
          <w:sz w:val="24"/>
          <w:szCs w:val="24"/>
        </w:rPr>
      </w:pPr>
    </w:p>
    <w:p w14:paraId="4CA0CA40" w14:textId="4F7BE49F" w:rsidR="00EC4233" w:rsidRDefault="00EC4233" w:rsidP="00FC1B58">
      <w:pPr>
        <w:rPr>
          <w:rFonts w:asciiTheme="majorHAnsi" w:hAnsiTheme="majorHAnsi" w:cstheme="majorHAnsi"/>
          <w:sz w:val="24"/>
          <w:szCs w:val="24"/>
        </w:rPr>
      </w:pPr>
    </w:p>
    <w:p w14:paraId="0BE52DF9" w14:textId="2CF9A5F2" w:rsidR="00EC4233" w:rsidRDefault="00EC4233" w:rsidP="00EC4233">
      <w:pPr>
        <w:jc w:val="right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.………………………………</w:t>
      </w:r>
      <w:r>
        <w:rPr>
          <w:rFonts w:asciiTheme="majorHAnsi" w:hAnsiTheme="majorHAnsi" w:cstheme="majorHAnsi"/>
          <w:sz w:val="24"/>
          <w:szCs w:val="24"/>
        </w:rPr>
        <w:br/>
        <w:t>data i podpis wnioskodawcy</w:t>
      </w:r>
    </w:p>
    <w:p w14:paraId="005FFDD3" w14:textId="68818D70" w:rsidR="00EC4233" w:rsidRDefault="00EC4233" w:rsidP="00EC4233">
      <w:pPr>
        <w:jc w:val="right"/>
        <w:rPr>
          <w:rFonts w:asciiTheme="majorHAnsi" w:hAnsiTheme="majorHAnsi" w:cstheme="majorHAnsi"/>
          <w:sz w:val="24"/>
          <w:szCs w:val="24"/>
        </w:rPr>
      </w:pPr>
    </w:p>
    <w:p w14:paraId="4D1BFDC5" w14:textId="20881F7A" w:rsidR="005D1C80" w:rsidRPr="005D1C80" w:rsidRDefault="005D1C80" w:rsidP="00524EB0">
      <w:pPr>
        <w:jc w:val="both"/>
        <w:rPr>
          <w:rFonts w:asciiTheme="majorHAnsi" w:hAnsiTheme="majorHAnsi" w:cstheme="majorHAnsi"/>
          <w:sz w:val="24"/>
          <w:szCs w:val="24"/>
        </w:rPr>
      </w:pPr>
      <w:r w:rsidRPr="0047447E">
        <w:rPr>
          <w:rFonts w:asciiTheme="majorHAnsi" w:hAnsiTheme="majorHAnsi" w:cstheme="majorHAnsi"/>
          <w:sz w:val="24"/>
          <w:szCs w:val="24"/>
        </w:rPr>
        <w:t>Jako ……………………………………………….</w:t>
      </w:r>
      <w:r w:rsidR="00FD6200">
        <w:rPr>
          <w:rFonts w:asciiTheme="majorHAnsi" w:hAnsiTheme="majorHAnsi" w:cstheme="majorHAnsi"/>
          <w:sz w:val="24"/>
          <w:szCs w:val="24"/>
        </w:rPr>
        <w:t xml:space="preserve"> </w:t>
      </w:r>
      <w:r w:rsidRPr="0047447E">
        <w:rPr>
          <w:rFonts w:asciiTheme="majorHAnsi" w:hAnsiTheme="majorHAnsi" w:cstheme="majorHAnsi"/>
          <w:sz w:val="24"/>
          <w:szCs w:val="24"/>
        </w:rPr>
        <w:t xml:space="preserve">oświadczam, iż wyrażam zgodę na aplikowanie przez ……………………………… o środki finansowe w konkursie w ramach programu strategicznego Inicjatywa Doskonałości w Uniwersytecie Jagiellońskim (ID.UJ), Priorytetowy Obszar Badawczy „Jakość badań dla jakości życia – qLife”, </w:t>
      </w:r>
      <w:r w:rsidRPr="0047447E">
        <w:rPr>
          <w:rFonts w:asciiTheme="majorHAnsi" w:hAnsiTheme="majorHAnsi" w:cstheme="majorHAnsi"/>
          <w:bCs/>
          <w:sz w:val="24"/>
          <w:szCs w:val="24"/>
        </w:rPr>
        <w:t>Działanie nr 2 – „Program motywacyjny”, Zadanie „Wsparcie rozwoju kompetencji twardych” – Nabór I.</w:t>
      </w:r>
    </w:p>
    <w:p w14:paraId="78FA241E" w14:textId="031E7EBD" w:rsidR="00EC4233" w:rsidRDefault="004B4E3B" w:rsidP="00EC4233">
      <w:pPr>
        <w:jc w:val="right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………………………………………</w:t>
      </w:r>
      <w:r>
        <w:rPr>
          <w:rFonts w:asciiTheme="majorHAnsi" w:hAnsiTheme="majorHAnsi" w:cstheme="majorHAnsi"/>
          <w:sz w:val="24"/>
          <w:szCs w:val="24"/>
        </w:rPr>
        <w:br/>
        <w:t>data i podpis kierownika jednostki organizacyjnej wnioskodawcy</w:t>
      </w:r>
      <w:r w:rsidR="00360250">
        <w:rPr>
          <w:rFonts w:asciiTheme="majorHAnsi" w:hAnsiTheme="majorHAnsi" w:cstheme="majorHAnsi"/>
          <w:sz w:val="24"/>
          <w:szCs w:val="24"/>
        </w:rPr>
        <w:br/>
        <w:t xml:space="preserve">(zgodnie z 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615D61" w:rsidRPr="00615D61">
        <w:rPr>
          <w:rFonts w:asciiTheme="majorHAnsi" w:hAnsiTheme="majorHAnsi" w:cstheme="majorHAnsi"/>
          <w:sz w:val="24"/>
          <w:szCs w:val="24"/>
        </w:rPr>
        <w:t>§5</w:t>
      </w:r>
      <w:r w:rsidR="00615D61">
        <w:rPr>
          <w:rFonts w:asciiTheme="majorHAnsi" w:hAnsiTheme="majorHAnsi" w:cstheme="majorHAnsi"/>
          <w:sz w:val="24"/>
          <w:szCs w:val="24"/>
        </w:rPr>
        <w:t xml:space="preserve"> pkt.1 ust. d </w:t>
      </w:r>
      <w:r w:rsidR="001E18B4">
        <w:rPr>
          <w:rFonts w:asciiTheme="majorHAnsi" w:hAnsiTheme="majorHAnsi" w:cstheme="majorHAnsi"/>
          <w:sz w:val="24"/>
          <w:szCs w:val="24"/>
        </w:rPr>
        <w:t>regulaminu konkursu)</w:t>
      </w:r>
      <w:r w:rsidR="00615D61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79F38735" w14:textId="0E96F80B" w:rsidR="00EC4233" w:rsidRDefault="00EC4233" w:rsidP="00EC4233">
      <w:pPr>
        <w:jc w:val="right"/>
        <w:rPr>
          <w:rFonts w:asciiTheme="majorHAnsi" w:hAnsiTheme="majorHAnsi" w:cstheme="majorHAnsi"/>
          <w:sz w:val="24"/>
          <w:szCs w:val="24"/>
        </w:rPr>
      </w:pPr>
    </w:p>
    <w:p w14:paraId="151D059B" w14:textId="0E735F5C" w:rsidR="00EC4233" w:rsidRPr="00B23729" w:rsidRDefault="00EC4233" w:rsidP="00EC4233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B23729">
        <w:rPr>
          <w:rFonts w:asciiTheme="majorHAnsi" w:hAnsiTheme="majorHAnsi" w:cstheme="majorHAnsi"/>
          <w:b/>
          <w:bCs/>
          <w:sz w:val="24"/>
          <w:szCs w:val="24"/>
        </w:rPr>
        <w:t>O</w:t>
      </w:r>
      <w:r w:rsidR="00506860" w:rsidRPr="00B23729">
        <w:rPr>
          <w:rFonts w:asciiTheme="majorHAnsi" w:hAnsiTheme="majorHAnsi" w:cstheme="majorHAnsi"/>
          <w:b/>
          <w:bCs/>
          <w:sz w:val="24"/>
          <w:szCs w:val="24"/>
        </w:rPr>
        <w:t>Ś</w:t>
      </w:r>
      <w:r w:rsidRPr="00B23729">
        <w:rPr>
          <w:rFonts w:asciiTheme="majorHAnsi" w:hAnsiTheme="majorHAnsi" w:cstheme="majorHAnsi"/>
          <w:b/>
          <w:bCs/>
          <w:sz w:val="24"/>
          <w:szCs w:val="24"/>
        </w:rPr>
        <w:t>WIADCZENI</w:t>
      </w:r>
      <w:r w:rsidR="00333B92" w:rsidRPr="00B23729">
        <w:rPr>
          <w:rFonts w:asciiTheme="majorHAnsi" w:hAnsiTheme="majorHAnsi" w:cstheme="majorHAnsi"/>
          <w:b/>
          <w:bCs/>
          <w:sz w:val="24"/>
          <w:szCs w:val="24"/>
        </w:rPr>
        <w:t>A</w:t>
      </w:r>
      <w:r w:rsidRPr="00B23729">
        <w:rPr>
          <w:rFonts w:asciiTheme="majorHAnsi" w:hAnsiTheme="majorHAnsi" w:cstheme="majorHAnsi"/>
          <w:b/>
          <w:bCs/>
          <w:sz w:val="24"/>
          <w:szCs w:val="24"/>
        </w:rPr>
        <w:t xml:space="preserve"> WNIOSKODAWCY</w:t>
      </w:r>
    </w:p>
    <w:p w14:paraId="0457BDF8" w14:textId="77777777" w:rsidR="00333B92" w:rsidRPr="00B23729" w:rsidRDefault="00333B92" w:rsidP="00EC4233">
      <w:pPr>
        <w:jc w:val="center"/>
        <w:rPr>
          <w:rFonts w:asciiTheme="majorHAnsi" w:hAnsiTheme="majorHAnsi" w:cstheme="majorHAnsi"/>
          <w:sz w:val="24"/>
          <w:szCs w:val="24"/>
        </w:rPr>
      </w:pPr>
    </w:p>
    <w:p w14:paraId="4D91502F" w14:textId="598C80A8" w:rsidR="00EC4233" w:rsidRPr="00B23729" w:rsidRDefault="00EC4233" w:rsidP="00333B92">
      <w:pPr>
        <w:jc w:val="both"/>
        <w:rPr>
          <w:rFonts w:asciiTheme="majorHAnsi" w:hAnsiTheme="majorHAnsi" w:cstheme="majorHAnsi"/>
          <w:sz w:val="24"/>
          <w:szCs w:val="24"/>
        </w:rPr>
      </w:pPr>
      <w:r w:rsidRPr="00B23729">
        <w:rPr>
          <w:rFonts w:asciiTheme="majorHAnsi" w:hAnsiTheme="majorHAnsi" w:cstheme="majorHAnsi"/>
          <w:sz w:val="24"/>
          <w:szCs w:val="24"/>
        </w:rPr>
        <w:t xml:space="preserve">Ja niżej podpisany/-a …………………………………………………….., </w:t>
      </w:r>
      <w:r w:rsidRPr="00B23729">
        <w:rPr>
          <w:rFonts w:asciiTheme="majorHAnsi" w:hAnsiTheme="majorHAnsi" w:cstheme="majorHAnsi"/>
          <w:b/>
          <w:bCs/>
          <w:sz w:val="24"/>
          <w:szCs w:val="24"/>
        </w:rPr>
        <w:t>oświadczam</w:t>
      </w:r>
      <w:r w:rsidRPr="00B23729">
        <w:rPr>
          <w:rFonts w:asciiTheme="majorHAnsi" w:hAnsiTheme="majorHAnsi" w:cstheme="majorHAnsi"/>
          <w:sz w:val="24"/>
          <w:szCs w:val="24"/>
        </w:rPr>
        <w:t>, że zapoznałem/-</w:t>
      </w:r>
      <w:proofErr w:type="spellStart"/>
      <w:r w:rsidRPr="00B23729">
        <w:rPr>
          <w:rFonts w:asciiTheme="majorHAnsi" w:hAnsiTheme="majorHAnsi" w:cstheme="majorHAnsi"/>
          <w:sz w:val="24"/>
          <w:szCs w:val="24"/>
        </w:rPr>
        <w:t>am</w:t>
      </w:r>
      <w:proofErr w:type="spellEnd"/>
      <w:r w:rsidRPr="00B23729">
        <w:rPr>
          <w:rFonts w:asciiTheme="majorHAnsi" w:hAnsiTheme="majorHAnsi" w:cstheme="majorHAnsi"/>
          <w:sz w:val="24"/>
          <w:szCs w:val="24"/>
        </w:rPr>
        <w:t xml:space="preserve"> się z regulaminem </w:t>
      </w:r>
      <w:r w:rsidRPr="00B23729">
        <w:rPr>
          <w:rFonts w:asciiTheme="majorHAnsi" w:hAnsiTheme="majorHAnsi" w:cstheme="majorHAnsi"/>
          <w:i/>
          <w:iCs/>
          <w:sz w:val="24"/>
          <w:szCs w:val="24"/>
        </w:rPr>
        <w:t xml:space="preserve">aplikowania o środki finansowe i ich rozliczania w ramach programu strategicznego Inicjatywa Doskonałości w Uniwersytecie Jagiellońskim (ID.UJ), Priorytetowy Obszar Badawczy „Jakość badań dla jakości życia – qLife”, </w:t>
      </w:r>
      <w:r w:rsidRPr="00B23729">
        <w:rPr>
          <w:rFonts w:asciiTheme="majorHAnsi" w:hAnsiTheme="majorHAnsi" w:cstheme="majorHAnsi"/>
          <w:bCs/>
          <w:i/>
          <w:iCs/>
          <w:sz w:val="24"/>
          <w:szCs w:val="24"/>
        </w:rPr>
        <w:t>Działanie nr 2 – „Program motywacyjny”, Zadanie „Wsparcie rozwoju kompetencji twardych” – Nabór I</w:t>
      </w:r>
      <w:r w:rsidRPr="00B23729">
        <w:rPr>
          <w:rFonts w:asciiTheme="majorHAnsi" w:hAnsiTheme="majorHAnsi" w:cstheme="majorHAnsi"/>
          <w:sz w:val="24"/>
          <w:szCs w:val="24"/>
        </w:rPr>
        <w:t xml:space="preserve"> oraz z </w:t>
      </w:r>
      <w:r w:rsidRPr="00B23729">
        <w:rPr>
          <w:rFonts w:asciiTheme="majorHAnsi" w:hAnsiTheme="majorHAnsi" w:cstheme="majorHAnsi"/>
          <w:i/>
          <w:iCs/>
          <w:sz w:val="24"/>
          <w:szCs w:val="24"/>
        </w:rPr>
        <w:t>„Oświadczeniem uczestnika naboru o zapoznaniu się z treścią klauzuli dotyczącej przetwarzania jego danych osobowych”</w:t>
      </w:r>
      <w:r w:rsidR="00333B92" w:rsidRPr="00B23729">
        <w:rPr>
          <w:rFonts w:asciiTheme="majorHAnsi" w:hAnsiTheme="majorHAnsi" w:cstheme="majorHAnsi"/>
          <w:sz w:val="24"/>
          <w:szCs w:val="24"/>
        </w:rPr>
        <w:t xml:space="preserve">, w pełni akceptuje ich treść oraz zobowiązuje się do realizacji finansowanego przedsięwzięcia zgodnie ze złożonym wnioskiem i założeniami kosztowymi przyjętymi na etapie naboru wniosku. </w:t>
      </w:r>
    </w:p>
    <w:p w14:paraId="7E30939B" w14:textId="289B94B3" w:rsidR="00333B92" w:rsidRDefault="00333B92" w:rsidP="00333B92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1639163F" w14:textId="77777777" w:rsidR="00B23729" w:rsidRPr="00B23729" w:rsidRDefault="00B23729" w:rsidP="00333B92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3A46660" w14:textId="679A2B4F" w:rsidR="00333B92" w:rsidRDefault="00F62AAB" w:rsidP="00333B92">
      <w:pPr>
        <w:jc w:val="right"/>
        <w:rPr>
          <w:rFonts w:asciiTheme="majorHAnsi" w:hAnsiTheme="majorHAnsi" w:cstheme="majorHAnsi"/>
          <w:sz w:val="24"/>
          <w:szCs w:val="24"/>
        </w:rPr>
      </w:pPr>
      <w:r w:rsidRPr="00B23729">
        <w:rPr>
          <w:rFonts w:asciiTheme="majorHAnsi" w:hAnsiTheme="majorHAnsi" w:cstheme="majorHAnsi"/>
          <w:sz w:val="24"/>
          <w:szCs w:val="24"/>
        </w:rPr>
        <w:t>…</w:t>
      </w:r>
      <w:r w:rsidR="00333B92" w:rsidRPr="00B23729">
        <w:rPr>
          <w:rFonts w:asciiTheme="majorHAnsi" w:hAnsiTheme="majorHAnsi" w:cstheme="majorHAnsi"/>
          <w:sz w:val="24"/>
          <w:szCs w:val="24"/>
        </w:rPr>
        <w:t>………………………………………</w:t>
      </w:r>
      <w:r w:rsidR="00333B92" w:rsidRPr="00B23729">
        <w:rPr>
          <w:rFonts w:asciiTheme="majorHAnsi" w:hAnsiTheme="majorHAnsi" w:cstheme="majorHAnsi"/>
          <w:sz w:val="24"/>
          <w:szCs w:val="24"/>
        </w:rPr>
        <w:br/>
        <w:t>data i podpis wnioskodawcy</w:t>
      </w:r>
      <w:r w:rsidR="00333B92" w:rsidRPr="00B23729">
        <w:rPr>
          <w:rFonts w:asciiTheme="majorHAnsi" w:hAnsiTheme="majorHAnsi" w:cstheme="majorHAnsi"/>
          <w:sz w:val="24"/>
          <w:szCs w:val="24"/>
        </w:rPr>
        <w:br/>
      </w:r>
    </w:p>
    <w:p w14:paraId="570342F0" w14:textId="35E71160" w:rsidR="00333B92" w:rsidRPr="00B23729" w:rsidRDefault="00333B92" w:rsidP="00333B92">
      <w:pPr>
        <w:rPr>
          <w:rFonts w:asciiTheme="majorHAnsi" w:hAnsiTheme="majorHAnsi" w:cstheme="majorHAnsi"/>
          <w:sz w:val="24"/>
          <w:szCs w:val="24"/>
        </w:rPr>
      </w:pPr>
    </w:p>
    <w:p w14:paraId="535ABD41" w14:textId="6721A4BB" w:rsidR="00333B92" w:rsidRPr="00B23729" w:rsidRDefault="00333B92" w:rsidP="00333B92">
      <w:pPr>
        <w:jc w:val="both"/>
        <w:rPr>
          <w:rFonts w:asciiTheme="majorHAnsi" w:hAnsiTheme="majorHAnsi" w:cstheme="majorHAnsi"/>
          <w:sz w:val="24"/>
          <w:szCs w:val="24"/>
        </w:rPr>
      </w:pPr>
      <w:r w:rsidRPr="00B23729">
        <w:rPr>
          <w:rFonts w:asciiTheme="majorHAnsi" w:hAnsiTheme="majorHAnsi" w:cstheme="majorHAnsi"/>
          <w:b/>
          <w:bCs/>
          <w:sz w:val="24"/>
          <w:szCs w:val="24"/>
        </w:rPr>
        <w:t>Oświadczam</w:t>
      </w:r>
      <w:r w:rsidRPr="00B23729">
        <w:rPr>
          <w:rFonts w:asciiTheme="majorHAnsi" w:hAnsiTheme="majorHAnsi" w:cstheme="majorHAnsi"/>
          <w:sz w:val="24"/>
          <w:szCs w:val="24"/>
        </w:rPr>
        <w:t>, że powyższy wniosek nie został wcześniej złożony w innym konkursie ogłoszonym w ramach programu strategicznego Inicjatywa Doskonałości w Uniwersytecie Jagiellońskim organizowanym przez pozostałe Priorytetowe Obszary Badawcze lub w ramach działań ogólnouniwersyteckich</w:t>
      </w:r>
      <w:r w:rsidR="001E4998" w:rsidRPr="0047447E">
        <w:rPr>
          <w:rFonts w:asciiTheme="majorHAnsi" w:hAnsiTheme="majorHAnsi" w:cstheme="majorHAnsi"/>
          <w:sz w:val="24"/>
          <w:szCs w:val="24"/>
        </w:rPr>
        <w:t>, jak również, że koszty wskazane we wniosku nie zostały sfinansowane z innych źródeł i nie ubiegam się o sfinansowanie kosztów wskazanych we wniosku z innych źródeł</w:t>
      </w:r>
      <w:r w:rsidR="0064353B" w:rsidRPr="0047447E">
        <w:rPr>
          <w:rFonts w:asciiTheme="majorHAnsi" w:hAnsiTheme="majorHAnsi" w:cstheme="majorHAnsi"/>
          <w:sz w:val="24"/>
          <w:szCs w:val="24"/>
        </w:rPr>
        <w:t>.</w:t>
      </w:r>
    </w:p>
    <w:p w14:paraId="3029E376" w14:textId="52080566" w:rsidR="00333B92" w:rsidRDefault="00333B92" w:rsidP="00333B92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2D53548" w14:textId="77777777" w:rsidR="00B23729" w:rsidRPr="00B23729" w:rsidRDefault="00B23729" w:rsidP="00333B92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2D19421F" w14:textId="03CFAEAF" w:rsidR="00333B92" w:rsidRPr="00B23729" w:rsidRDefault="00F62AAB" w:rsidP="00333B92">
      <w:pPr>
        <w:jc w:val="right"/>
        <w:rPr>
          <w:rFonts w:asciiTheme="majorHAnsi" w:hAnsiTheme="majorHAnsi" w:cstheme="majorHAnsi"/>
          <w:sz w:val="24"/>
          <w:szCs w:val="24"/>
        </w:rPr>
      </w:pPr>
      <w:r w:rsidRPr="00B23729">
        <w:rPr>
          <w:rFonts w:asciiTheme="majorHAnsi" w:hAnsiTheme="majorHAnsi" w:cstheme="majorHAnsi"/>
          <w:sz w:val="24"/>
          <w:szCs w:val="24"/>
        </w:rPr>
        <w:t>……..</w:t>
      </w:r>
      <w:r w:rsidR="00333B92" w:rsidRPr="00B23729">
        <w:rPr>
          <w:rFonts w:asciiTheme="majorHAnsi" w:hAnsiTheme="majorHAnsi" w:cstheme="majorHAnsi"/>
          <w:sz w:val="24"/>
          <w:szCs w:val="24"/>
        </w:rPr>
        <w:t>……..………………………….</w:t>
      </w:r>
      <w:r w:rsidR="00333B92" w:rsidRPr="00B23729">
        <w:rPr>
          <w:rFonts w:asciiTheme="majorHAnsi" w:hAnsiTheme="majorHAnsi" w:cstheme="majorHAnsi"/>
          <w:sz w:val="24"/>
          <w:szCs w:val="24"/>
        </w:rPr>
        <w:br/>
        <w:t>data i podpis wnioskodawcy</w:t>
      </w:r>
    </w:p>
    <w:p w14:paraId="6CB6F426" w14:textId="09329C8F" w:rsidR="00333B92" w:rsidRPr="00B23729" w:rsidRDefault="00333B92" w:rsidP="00333B92">
      <w:pPr>
        <w:jc w:val="right"/>
        <w:rPr>
          <w:rFonts w:asciiTheme="majorHAnsi" w:hAnsiTheme="majorHAnsi" w:cstheme="majorHAnsi"/>
          <w:sz w:val="24"/>
          <w:szCs w:val="24"/>
        </w:rPr>
      </w:pPr>
    </w:p>
    <w:p w14:paraId="75ACD2AB" w14:textId="021AD739" w:rsidR="00333B92" w:rsidRDefault="00333B92" w:rsidP="00333B92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E2D7FF8" w14:textId="77777777" w:rsidR="00B23729" w:rsidRPr="00B23729" w:rsidRDefault="00B23729" w:rsidP="00333B92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ABF44CD" w14:textId="73DD7A64" w:rsidR="00333B92" w:rsidRPr="00B23729" w:rsidRDefault="00333B92" w:rsidP="00333B92">
      <w:pPr>
        <w:jc w:val="both"/>
        <w:rPr>
          <w:rFonts w:asciiTheme="majorHAnsi" w:hAnsiTheme="majorHAnsi" w:cstheme="majorHAnsi"/>
          <w:sz w:val="24"/>
          <w:szCs w:val="24"/>
        </w:rPr>
      </w:pPr>
      <w:r w:rsidRPr="00B23729">
        <w:rPr>
          <w:rFonts w:asciiTheme="majorHAnsi" w:hAnsiTheme="majorHAnsi" w:cstheme="majorHAnsi"/>
          <w:b/>
          <w:bCs/>
          <w:sz w:val="24"/>
          <w:szCs w:val="24"/>
        </w:rPr>
        <w:t>Wyrażam zgodę</w:t>
      </w:r>
      <w:r w:rsidRPr="00B23729">
        <w:rPr>
          <w:rFonts w:asciiTheme="majorHAnsi" w:hAnsiTheme="majorHAnsi" w:cstheme="majorHAnsi"/>
          <w:sz w:val="24"/>
          <w:szCs w:val="24"/>
        </w:rPr>
        <w:t xml:space="preserve"> na opublikowanie rezultatów konkursu na stronie internetowej programu strategicznego Inicjatywa Doskonałości w Uniwersytecie Jagiellońskim, na odpowiedniej subdomenie dotyczącej Priorytetowego Obszaru Badawczego/działań ogólnouniwersyteckich i w mediach społecznościowych ID.UJ, POB lub działań ogólnouniwersyteckich.</w:t>
      </w:r>
    </w:p>
    <w:p w14:paraId="12AD4D56" w14:textId="1D7C8B3A" w:rsidR="00333B92" w:rsidRDefault="00333B92" w:rsidP="00333B92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4ECB4FE" w14:textId="77777777" w:rsidR="00B23729" w:rsidRPr="00B23729" w:rsidRDefault="00B23729" w:rsidP="00333B92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13317D49" w14:textId="504D7BED" w:rsidR="00333B92" w:rsidRPr="00FC1B58" w:rsidRDefault="00F62AAB" w:rsidP="00333B92">
      <w:pPr>
        <w:jc w:val="right"/>
        <w:rPr>
          <w:rFonts w:asciiTheme="majorHAnsi" w:hAnsiTheme="majorHAnsi" w:cstheme="majorHAnsi"/>
          <w:sz w:val="24"/>
          <w:szCs w:val="24"/>
        </w:rPr>
      </w:pPr>
      <w:r w:rsidRPr="00B23729">
        <w:rPr>
          <w:rFonts w:asciiTheme="majorHAnsi" w:hAnsiTheme="majorHAnsi" w:cstheme="majorHAnsi"/>
          <w:sz w:val="24"/>
          <w:szCs w:val="24"/>
        </w:rPr>
        <w:t>….</w:t>
      </w:r>
      <w:r w:rsidR="00333B92" w:rsidRPr="00B23729">
        <w:rPr>
          <w:rFonts w:asciiTheme="majorHAnsi" w:hAnsiTheme="majorHAnsi" w:cstheme="majorHAnsi"/>
          <w:sz w:val="24"/>
          <w:szCs w:val="24"/>
        </w:rPr>
        <w:t>………………………………………</w:t>
      </w:r>
      <w:r w:rsidR="00333B92" w:rsidRPr="00B23729">
        <w:rPr>
          <w:rFonts w:asciiTheme="majorHAnsi" w:hAnsiTheme="majorHAnsi" w:cstheme="majorHAnsi"/>
          <w:sz w:val="24"/>
          <w:szCs w:val="24"/>
        </w:rPr>
        <w:br/>
        <w:t>data i podpis wnioskodawcy</w:t>
      </w:r>
    </w:p>
    <w:sectPr w:rsidR="00333B92" w:rsidRPr="00FC1B58" w:rsidSect="00EC4233">
      <w:headerReference w:type="default" r:id="rId8"/>
      <w:pgSz w:w="11906" w:h="16838"/>
      <w:pgMar w:top="993" w:right="991" w:bottom="709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4FDFA" w14:textId="77777777" w:rsidR="00913936" w:rsidRDefault="00913936" w:rsidP="000E7B74">
      <w:pPr>
        <w:spacing w:after="0" w:line="240" w:lineRule="auto"/>
      </w:pPr>
      <w:r>
        <w:separator/>
      </w:r>
    </w:p>
  </w:endnote>
  <w:endnote w:type="continuationSeparator" w:id="0">
    <w:p w14:paraId="0AA111E2" w14:textId="77777777" w:rsidR="00913936" w:rsidRDefault="00913936" w:rsidP="000E7B74">
      <w:pPr>
        <w:spacing w:after="0" w:line="240" w:lineRule="auto"/>
      </w:pPr>
      <w:r>
        <w:continuationSeparator/>
      </w:r>
    </w:p>
  </w:endnote>
  <w:endnote w:type="continuationNotice" w:id="1">
    <w:p w14:paraId="552CAA39" w14:textId="77777777" w:rsidR="00913936" w:rsidRDefault="009139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917A0" w14:textId="77777777" w:rsidR="00913936" w:rsidRDefault="00913936" w:rsidP="000E7B74">
      <w:pPr>
        <w:spacing w:after="0" w:line="240" w:lineRule="auto"/>
      </w:pPr>
      <w:r>
        <w:separator/>
      </w:r>
    </w:p>
  </w:footnote>
  <w:footnote w:type="continuationSeparator" w:id="0">
    <w:p w14:paraId="7C37DF51" w14:textId="77777777" w:rsidR="00913936" w:rsidRDefault="00913936" w:rsidP="000E7B74">
      <w:pPr>
        <w:spacing w:after="0" w:line="240" w:lineRule="auto"/>
      </w:pPr>
      <w:r>
        <w:continuationSeparator/>
      </w:r>
    </w:p>
  </w:footnote>
  <w:footnote w:type="continuationNotice" w:id="1">
    <w:p w14:paraId="5447DF46" w14:textId="77777777" w:rsidR="00913936" w:rsidRDefault="0091393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D703A" w14:textId="03AD7B99" w:rsidR="000E7B74" w:rsidRDefault="00AA4F9F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1" behindDoc="0" locked="0" layoutInCell="1" allowOverlap="1" wp14:anchorId="49C9ACB4" wp14:editId="508BB4EA">
          <wp:simplePos x="0" y="0"/>
          <wp:positionH relativeFrom="column">
            <wp:posOffset>4615180</wp:posOffset>
          </wp:positionH>
          <wp:positionV relativeFrom="paragraph">
            <wp:posOffset>-554355</wp:posOffset>
          </wp:positionV>
          <wp:extent cx="1676400" cy="1143000"/>
          <wp:effectExtent l="0" t="0" r="0" b="0"/>
          <wp:wrapSquare wrapText="bothSides"/>
          <wp:docPr id="24" name="Obraz 2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1143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1FB91635" wp14:editId="25EA0361">
          <wp:simplePos x="0" y="0"/>
          <wp:positionH relativeFrom="column">
            <wp:posOffset>-1261745</wp:posOffset>
          </wp:positionH>
          <wp:positionV relativeFrom="paragraph">
            <wp:posOffset>-506730</wp:posOffset>
          </wp:positionV>
          <wp:extent cx="2667000" cy="952500"/>
          <wp:effectExtent l="0" t="0" r="0" b="0"/>
          <wp:wrapSquare wrapText="bothSides"/>
          <wp:docPr id="25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952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97FE34" w14:textId="77777777" w:rsidR="000E7B74" w:rsidRDefault="000E7B7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566713"/>
    <w:multiLevelType w:val="multilevel"/>
    <w:tmpl w:val="671C35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AzMTI1NjUzMjdV0lEKTi0uzszPAymwrAUA0buwUiwAAAA="/>
  </w:docVars>
  <w:rsids>
    <w:rsidRoot w:val="00EE1472"/>
    <w:rsid w:val="0002177B"/>
    <w:rsid w:val="0006305E"/>
    <w:rsid w:val="00064055"/>
    <w:rsid w:val="000910F0"/>
    <w:rsid w:val="000C131B"/>
    <w:rsid w:val="000C13ED"/>
    <w:rsid w:val="000E7B74"/>
    <w:rsid w:val="00104A22"/>
    <w:rsid w:val="00163C18"/>
    <w:rsid w:val="001E18B4"/>
    <w:rsid w:val="001E4998"/>
    <w:rsid w:val="00234DDB"/>
    <w:rsid w:val="00245F8E"/>
    <w:rsid w:val="003004B5"/>
    <w:rsid w:val="003300B8"/>
    <w:rsid w:val="00333B92"/>
    <w:rsid w:val="00360250"/>
    <w:rsid w:val="003A4F82"/>
    <w:rsid w:val="00421132"/>
    <w:rsid w:val="0047409D"/>
    <w:rsid w:val="0047447E"/>
    <w:rsid w:val="004B4E3B"/>
    <w:rsid w:val="00506860"/>
    <w:rsid w:val="00524EB0"/>
    <w:rsid w:val="00581AEF"/>
    <w:rsid w:val="005C13C2"/>
    <w:rsid w:val="005D1C80"/>
    <w:rsid w:val="00615D61"/>
    <w:rsid w:val="0064353B"/>
    <w:rsid w:val="0064679A"/>
    <w:rsid w:val="006766DD"/>
    <w:rsid w:val="0067679F"/>
    <w:rsid w:val="006D454C"/>
    <w:rsid w:val="007D0880"/>
    <w:rsid w:val="007F2347"/>
    <w:rsid w:val="00833E7C"/>
    <w:rsid w:val="008726BE"/>
    <w:rsid w:val="008937A4"/>
    <w:rsid w:val="00913936"/>
    <w:rsid w:val="00941D8A"/>
    <w:rsid w:val="009A4614"/>
    <w:rsid w:val="009F00F1"/>
    <w:rsid w:val="00A25A47"/>
    <w:rsid w:val="00A31B81"/>
    <w:rsid w:val="00A57CC2"/>
    <w:rsid w:val="00AA4F9F"/>
    <w:rsid w:val="00B1367C"/>
    <w:rsid w:val="00B23729"/>
    <w:rsid w:val="00B9569C"/>
    <w:rsid w:val="00C63562"/>
    <w:rsid w:val="00D172D4"/>
    <w:rsid w:val="00D818B1"/>
    <w:rsid w:val="00D9082C"/>
    <w:rsid w:val="00E00FB8"/>
    <w:rsid w:val="00EB3192"/>
    <w:rsid w:val="00EC4233"/>
    <w:rsid w:val="00EE1472"/>
    <w:rsid w:val="00F30216"/>
    <w:rsid w:val="00F41304"/>
    <w:rsid w:val="00F62AAB"/>
    <w:rsid w:val="00FA73FD"/>
    <w:rsid w:val="00FC1B58"/>
    <w:rsid w:val="00FD6200"/>
    <w:rsid w:val="01D28316"/>
    <w:rsid w:val="05E0F530"/>
    <w:rsid w:val="0D966CC7"/>
    <w:rsid w:val="70FEEA9D"/>
    <w:rsid w:val="77E31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8BCB2E2"/>
  <w15:chartTrackingRefBased/>
  <w15:docId w15:val="{646A882A-672D-429A-9E8F-66EC32AD5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E7B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E7B74"/>
  </w:style>
  <w:style w:type="paragraph" w:styleId="Stopka">
    <w:name w:val="footer"/>
    <w:basedOn w:val="Normalny"/>
    <w:link w:val="StopkaZnak"/>
    <w:uiPriority w:val="99"/>
    <w:unhideWhenUsed/>
    <w:rsid w:val="000E7B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E7B74"/>
  </w:style>
  <w:style w:type="table" w:styleId="Tabela-Siatka">
    <w:name w:val="Table Grid"/>
    <w:basedOn w:val="Standardowy"/>
    <w:uiPriority w:val="39"/>
    <w:rsid w:val="009A4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D1C8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D1C8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D1C8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D1C8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D1C8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24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4E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EC5637-ADEE-4D7D-BCBD-A1344C19B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61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Pałyga</dc:creator>
  <cp:keywords/>
  <dc:description/>
  <cp:lastModifiedBy>Magdalena Pałyga</cp:lastModifiedBy>
  <cp:revision>11</cp:revision>
  <dcterms:created xsi:type="dcterms:W3CDTF">2022-03-07T12:04:00Z</dcterms:created>
  <dcterms:modified xsi:type="dcterms:W3CDTF">2022-03-14T11:03:00Z</dcterms:modified>
</cp:coreProperties>
</file>